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Australia</w:t>
      </w:r>
      <w:r>
        <w:t xml:space="preserve"> </w:t>
      </w:r>
      <w:r>
        <w:t xml:space="preserve">Brisbane</w:t>
      </w:r>
    </w:p>
    <w:bookmarkStart w:id="21" w:name="Xdcf3567129cb8c53bd2b8e7d53cad843c73e7ca"/>
    <w:p>
      <w:pPr>
        <w:pStyle w:val="Heading1"/>
      </w:pPr>
      <w:r>
        <w:t xml:space="preserve">Cover Letter for Software Engineer Position</w:t>
      </w:r>
    </w:p>
    <w:p>
      <w:pPr>
        <w:pStyle w:val="FirstParagraph"/>
      </w:pPr>
      <w:r>
        <w:rPr>
          <w:bCs/>
          <w:b/>
        </w:rPr>
        <w:t xml:space="preserve">Your Name</w:t>
      </w:r>
      <w:r>
        <w:br/>
      </w:r>
      <w:r>
        <w:t xml:space="preserve">123 Technology Lane</w:t>
      </w:r>
      <w:r>
        <w:br/>
      </w:r>
      <w:r>
        <w:t xml:space="preserve">Brisbane, QLD 4000</w:t>
      </w:r>
      <w:r>
        <w:br/>
      </w:r>
      <w:r>
        <w:t xml:space="preserve">Australia</w:t>
      </w:r>
      <w:r>
        <w:br/>
      </w:r>
      <w:r>
        <w:t xml:space="preserve">Email: your.email@example.com | Phone: +61 412 345 678</w:t>
      </w:r>
    </w:p>
    <w:p>
      <w:pPr>
        <w:pStyle w:val="BodyText"/>
      </w:pPr>
      <w:r>
        <w:t xml:space="preserve">April 5, 2024</w:t>
      </w:r>
    </w:p>
    <w:p>
      <w:pPr>
        <w:pStyle w:val="BodyText"/>
      </w:pPr>
      <w:r>
        <w:rPr>
          <w:bCs/>
          <w:b/>
        </w:rPr>
        <w:t xml:space="preserve">Hiring Manager</w:t>
      </w:r>
      <w:r>
        <w:br/>
      </w:r>
      <w:r>
        <w:t xml:space="preserve">[Company Name]</w:t>
      </w:r>
      <w:r>
        <w:br/>
      </w:r>
      <w:r>
        <w:t xml:space="preserve">[Company Address]</w:t>
      </w:r>
      <w:r>
        <w:br/>
      </w:r>
      <w:r>
        <w:t xml:space="preserve">Brisbane, QLD 4000</w:t>
      </w:r>
      <w:r>
        <w:br/>
      </w:r>
      <w:r>
        <w:t xml:space="preserve">Australia</w:t>
      </w:r>
    </w:p>
    <w:bookmarkStart w:id="20" w:name="dear-hiring-manager"/>
    <w:p>
      <w:pPr>
        <w:pStyle w:val="Heading2"/>
      </w:pPr>
      <w:r>
        <w:t xml:space="preserve">Dear Hiring Manager,</w:t>
      </w:r>
    </w:p>
    <w:p>
      <w:pPr>
        <w:pStyle w:val="FirstParagraph"/>
      </w:pPr>
      <w:r>
        <w:t xml:space="preserve">I am writing to express my interest in the Software Engineer position at [Company Name], as advertised in [source of job posting]. As a dedicated and experienced Software Engineer with a strong foundation in developing scalable, user-centric solutions, I am eager to contribute my technical expertise and passion for innovation to your team. Brisbane’s dynamic tech ecosystem and its role as a hub for cutting-edge development in Australia make this opportunity particularly compelling for me.</w:t>
      </w:r>
    </w:p>
    <w:p>
      <w:pPr>
        <w:pStyle w:val="BodyText"/>
      </w:pPr>
      <w:r>
        <w:t xml:space="preserve">With over [X years] of experience in software development, I have cultivated a diverse skill set that aligns with the requirements of this role. My career has been driven by a commitment to delivering high-quality code, solving complex problems, and collaborating across cross-functional teams. As a Software Engineer, I have worked on projects ranging from backend systems to full-stack applications, leveraging languages such as Python, Java, and JavaScript. My proficiency in frameworks like React.js and Node.js has enabled me to build responsive web applications that enhance user experiences while maintaining robust performance.</w:t>
      </w:r>
    </w:p>
    <w:p>
      <w:pPr>
        <w:pStyle w:val="BodyText"/>
      </w:pPr>
      <w:r>
        <w:t xml:space="preserve">One of my key strengths is my ability to adapt to evolving technologies and industry trends. For instance, during my tenure at [Previous Company], I led the migration of a legacy system to a cloud-native architecture using AWS, which improved scalability and reduced operational costs by 40%. This experience not only honed my technical skills but also deepened my understanding of how software solutions can drive business value. Additionally, I have contributed to open-source projects and participated in hackathons, where I collaborated with teams across Australia to develop innovative solutions for real-world challenges.</w:t>
      </w:r>
    </w:p>
    <w:p>
      <w:pPr>
        <w:pStyle w:val="BodyText"/>
      </w:pPr>
      <w:r>
        <w:t xml:space="preserve">Working as a Software Engineer in Australia Brisbane has always been a goal of mine. The city’s growing tech sector, supported by government initiatives like the Digital Industry Strategy, offers a vibrant environment for innovation. Brisbane is home to startups and established companies alike that are pushing the boundaries of technology in areas such as AI, cybersecurity, and sustainable software development. I am particularly drawn to [Company Name]’s mission to [mention specific company goal or project if known], as it aligns with my vision of using technology to create impactful solutions.</w:t>
      </w:r>
    </w:p>
    <w:p>
      <w:pPr>
        <w:pStyle w:val="BodyText"/>
      </w:pPr>
      <w:r>
        <w:t xml:space="preserve">What excites me most about this role is the opportunity to work in a collaborative, forward-thinking team. I thrive in environments where creativity and technical excellence intersect, and I am confident that my ability to communicate complex ideas clearly and work effectively with stakeholders will add value to your organization. My experience with agile methodologies and continuous integration/continuous deployment (CI/CD) pipelines has allowed me to deliver projects on time while maintaining high standards of code quality. I also take pride in mentoring junior developers, fostering a culture of learning and growth.</w:t>
      </w:r>
    </w:p>
    <w:p>
      <w:pPr>
        <w:pStyle w:val="BodyText"/>
      </w:pPr>
      <w:r>
        <w:t xml:space="preserve">As a Software Engineer, I understand the importance of not just writing code but also understanding the broader context in which it operates. Whether it’s optimizing for performance, ensuring security compliance, or aligning with user needs, I approach every project with a holistic perspective. In my previous role at [Previous Company], I spearheaded the development of a machine learning model that improved customer engagement metrics by 30%, demonstrating my ability to leverage technology to achieve measurable outcomes. This project required close collaboration with data scientists and product managers, highlighting my commitment to teamwork and shared goals.</w:t>
      </w:r>
    </w:p>
    <w:p>
      <w:pPr>
        <w:pStyle w:val="BodyText"/>
      </w:pPr>
      <w:r>
        <w:t xml:space="preserve">Australia Brisbane’s unique blend of innovation and community-driven initiatives resonates with my professional values. I have actively participated in local tech meetups and industry events, where I’ve connected with professionals who share a passion for advancing the field of software engineering. These experiences have reinforced my belief that technology should be a force for good—driving efficiency, accessibility, and sustainability. I am eager to contribute to [Company Name]’s efforts in [mention specific initiative or value if known], whether it’s through developing eco-friendly software solutions or fostering partnerships with local tech ecosystems.</w:t>
      </w:r>
    </w:p>
    <w:p>
      <w:pPr>
        <w:pStyle w:val="BodyText"/>
      </w:pPr>
      <w:r>
        <w:t xml:space="preserve">Finally, I would like to express my enthusiasm for the opportunity to join [Company Name] as a Software Engineer. I am particularly impressed by your company’s focus on [specific detail about the company], and I am confident that my skills and experiences make me a strong fit for this role. I would welcome the chance to discuss how I can contribute to your team’s success and help drive innovation in Australia Brisbane.</w:t>
      </w:r>
    </w:p>
    <w:p>
      <w:pPr>
        <w:pStyle w:val="BodyText"/>
      </w:pPr>
      <w:r>
        <w:t xml:space="preserve">Thank you for considering my application. I look forward to the possibility of discussing this opportunity further and am available at your convenience for an interview. Please feel free to contact me at +61 412 345 678 or via email at your.email@example.com.</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Cover Letter - Australia Brisbane</dc:title>
  <dc:creator/>
  <dc:language>en</dc:language>
  <cp:keywords/>
  <dcterms:created xsi:type="dcterms:W3CDTF">2026-05-03T00:08:47Z</dcterms:created>
  <dcterms:modified xsi:type="dcterms:W3CDTF">2026-05-03T00:08:47Z</dcterms:modified>
</cp:coreProperties>
</file>

<file path=docProps/custom.xml><?xml version="1.0" encoding="utf-8"?>
<Properties xmlns="http://schemas.openxmlformats.org/officeDocument/2006/custom-properties" xmlns:vt="http://schemas.openxmlformats.org/officeDocument/2006/docPropsVTypes"/>
</file>